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Liberi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Liberia received a score of 65.1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Liberia received a score of 9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Liberia received a score of</w:t>
      </w:r>
      <w:r>
        <w:t xml:space="preserve"> </w:t>
      </w:r>
      <w:r>
        <w:rPr>
          <w:b/>
          <w:bCs/>
        </w:rPr>
        <w:t xml:space="preserve">66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Liberia received a score of 75.8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Liberia received a score of 33.5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Liberia received a score of 6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Liberia received a score of 0.9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Liberia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Liberia received a score of 0.5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Liberi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Liberia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Liberia received a score of 0.7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Liberia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Liberia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Liberia received a score of 0.6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Liberia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Liberia received a score of 0.2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Liberia received a score of 0.6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beri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2,1974,2008,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2017</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 2014, 2016</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 2021</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 2017</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95, 2005, 2006, 2007, 2008, 2011, 2013,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beri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2:46:19Z</dcterms:created>
  <dcterms:modified xsi:type="dcterms:W3CDTF">2024-11-11T22:4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Liberia Country Report</vt:lpwstr>
  </property>
  <property fmtid="{D5CDD505-2E9C-101B-9397-08002B2CF9AE}" pid="10" name="toc-title">
    <vt:lpwstr>Table of contents</vt:lpwstr>
  </property>
</Properties>
</file>